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2F84" w14:textId="54A9F7F8" w:rsidR="00CC2D85" w:rsidRDefault="00FA23CA" w:rsidP="00FA23CA">
      <w:pPr>
        <w:jc w:val="center"/>
        <w:rPr>
          <w:lang w:val="en-US"/>
        </w:rPr>
      </w:pPr>
      <w:r>
        <w:rPr>
          <w:b/>
          <w:bCs/>
          <w:lang w:val="en-US"/>
        </w:rPr>
        <w:t>TITLE APPROVAL SHEET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800"/>
        <w:gridCol w:w="7216"/>
      </w:tblGrid>
      <w:tr w:rsidR="00FA23CA" w14:paraId="5CB86968" w14:textId="77777777" w:rsidTr="007C0F95">
        <w:tc>
          <w:tcPr>
            <w:tcW w:w="180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7216" w:type="dxa"/>
          </w:tcPr>
          <w:p w14:paraId="1A44CEA6" w14:textId="52CE5921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, JOHN PAUL R. CONSUELO, NOMMEL ISANAR L. AMOLAT</w:t>
            </w:r>
          </w:p>
        </w:tc>
      </w:tr>
      <w:tr w:rsidR="00FA23CA" w14:paraId="4BD817A8" w14:textId="77777777" w:rsidTr="007C0F95">
        <w:tc>
          <w:tcPr>
            <w:tcW w:w="180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38908D9C" w14:textId="77777777" w:rsidTr="007C0F95">
        <w:tc>
          <w:tcPr>
            <w:tcW w:w="1800" w:type="dxa"/>
          </w:tcPr>
          <w:p w14:paraId="725AC35D" w14:textId="77B582AA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URSE:</w:t>
            </w:r>
          </w:p>
        </w:tc>
        <w:tc>
          <w:tcPr>
            <w:tcW w:w="7216" w:type="dxa"/>
          </w:tcPr>
          <w:p w14:paraId="1F05B229" w14:textId="4DAF49C5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BACHELOR OF SCIENCE IN INFORMATION TECHNOLOGY</w:t>
            </w:r>
          </w:p>
        </w:tc>
      </w:tr>
      <w:tr w:rsidR="00FA23CA" w14:paraId="73185435" w14:textId="77777777" w:rsidTr="007C0F95">
        <w:tc>
          <w:tcPr>
            <w:tcW w:w="1800" w:type="dxa"/>
          </w:tcPr>
          <w:p w14:paraId="51F9F7AE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7D9FB60F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7C0F95">
        <w:tc>
          <w:tcPr>
            <w:tcW w:w="1800" w:type="dxa"/>
          </w:tcPr>
          <w:p w14:paraId="43981428" w14:textId="1EB6844D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HESIS TITLE:</w:t>
            </w:r>
          </w:p>
        </w:tc>
        <w:tc>
          <w:tcPr>
            <w:tcW w:w="721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187CAE3B" w:rsidR="00FA23CA" w:rsidRDefault="00FA23CA" w:rsidP="00FA23CA">
      <w:pPr>
        <w:jc w:val="center"/>
        <w:rPr>
          <w:lang w:val="en-US"/>
        </w:rPr>
      </w:pPr>
    </w:p>
    <w:p w14:paraId="0234CFD3" w14:textId="03B1E4EE" w:rsidR="000428D8" w:rsidRDefault="000428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PPROVED BY:</w:t>
      </w:r>
    </w:p>
    <w:p w14:paraId="5AA825F2" w14:textId="77777777" w:rsidR="00456E3C" w:rsidRDefault="00456E3C" w:rsidP="00FA23CA">
      <w:pPr>
        <w:jc w:val="center"/>
        <w:rPr>
          <w:b/>
          <w:bCs/>
          <w:lang w:val="en-US"/>
        </w:rPr>
      </w:pPr>
    </w:p>
    <w:p w14:paraId="0CE3EEA8" w14:textId="201A45DF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4"/>
        <w:gridCol w:w="1849"/>
        <w:gridCol w:w="2664"/>
        <w:gridCol w:w="1849"/>
      </w:tblGrid>
      <w:tr w:rsidR="000428D8" w14:paraId="68F3421A" w14:textId="77777777" w:rsidTr="0076053C">
        <w:tc>
          <w:tcPr>
            <w:tcW w:w="1476" w:type="pct"/>
            <w:vAlign w:val="bottom"/>
          </w:tcPr>
          <w:p w14:paraId="39910EFE" w14:textId="77777777" w:rsidR="000428D8" w:rsidRDefault="000428D8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WEEN PRINCES H. MONCAYO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0CF8F387" w14:textId="76D83C88" w:rsidR="000428D8" w:rsidRPr="00B5063B" w:rsidRDefault="00C63974" w:rsidP="00927440">
            <w:pPr>
              <w:jc w:val="center"/>
            </w:pPr>
            <w:r>
              <w:t>2021-04-06</w:t>
            </w:r>
          </w:p>
        </w:tc>
        <w:tc>
          <w:tcPr>
            <w:tcW w:w="1476" w:type="pct"/>
            <w:vAlign w:val="bottom"/>
          </w:tcPr>
          <w:p w14:paraId="45A33FEF" w14:textId="77777777" w:rsidR="000428D8" w:rsidRPr="00B5063B" w:rsidRDefault="000428D8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OLO M. RODRIGUEZ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22D88F04" w14:textId="1FBE0DE0" w:rsidR="000428D8" w:rsidRPr="00B5063B" w:rsidRDefault="00C63974" w:rsidP="00927440">
            <w:pPr>
              <w:jc w:val="center"/>
            </w:pPr>
            <w:r>
              <w:t>2021-04-06</w:t>
            </w:r>
          </w:p>
        </w:tc>
      </w:tr>
      <w:tr w:rsidR="000428D8" w14:paraId="3EDA80A1" w14:textId="77777777" w:rsidTr="0076053C">
        <w:tc>
          <w:tcPr>
            <w:tcW w:w="1476" w:type="pct"/>
          </w:tcPr>
          <w:p w14:paraId="573BBB62" w14:textId="69C0F515" w:rsidR="000428D8" w:rsidRPr="00B5063B" w:rsidRDefault="000428D8" w:rsidP="00927440">
            <w:pPr>
              <w:jc w:val="center"/>
            </w:pPr>
            <w:r>
              <w:t xml:space="preserve">Thesis </w:t>
            </w:r>
            <w:r>
              <w:t>Advise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29907392" w14:textId="77777777" w:rsidR="000428D8" w:rsidRPr="00B5063B" w:rsidRDefault="000428D8" w:rsidP="00927440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25AE8121" w14:textId="77777777" w:rsidR="000428D8" w:rsidRPr="00B5063B" w:rsidRDefault="000428D8" w:rsidP="00927440">
            <w:pPr>
              <w:jc w:val="center"/>
            </w:pPr>
            <w:r>
              <w:t>Technical Critic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329CA7B4" w14:textId="77777777" w:rsidR="000428D8" w:rsidRPr="00B5063B" w:rsidRDefault="000428D8" w:rsidP="00927440">
            <w:pPr>
              <w:jc w:val="center"/>
            </w:pPr>
            <w:r>
              <w:t>Date</w:t>
            </w:r>
          </w:p>
        </w:tc>
      </w:tr>
      <w:tr w:rsidR="000428D8" w14:paraId="563882B5" w14:textId="77777777" w:rsidTr="0076053C">
        <w:tc>
          <w:tcPr>
            <w:tcW w:w="1476" w:type="pct"/>
          </w:tcPr>
          <w:p w14:paraId="5F856AF7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1C6574B4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7B3AD13D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1A7A05AD" w14:textId="77777777" w:rsidR="000428D8" w:rsidRDefault="000428D8" w:rsidP="00927440">
            <w:pPr>
              <w:jc w:val="center"/>
            </w:pPr>
          </w:p>
        </w:tc>
      </w:tr>
      <w:tr w:rsidR="000428D8" w14:paraId="58EC7523" w14:textId="77777777" w:rsidTr="0076053C">
        <w:tc>
          <w:tcPr>
            <w:tcW w:w="1476" w:type="pct"/>
          </w:tcPr>
          <w:p w14:paraId="50FB30D2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4F8CC4AD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6661F943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57A46611" w14:textId="77777777" w:rsidR="000428D8" w:rsidRDefault="000428D8" w:rsidP="00927440">
            <w:pPr>
              <w:jc w:val="center"/>
            </w:pPr>
          </w:p>
        </w:tc>
      </w:tr>
      <w:tr w:rsidR="000428D8" w14:paraId="759EB099" w14:textId="77777777" w:rsidTr="0076053C">
        <w:tc>
          <w:tcPr>
            <w:tcW w:w="1476" w:type="pct"/>
            <w:vAlign w:val="bottom"/>
          </w:tcPr>
          <w:p w14:paraId="0256AD30" w14:textId="0F7BD22A" w:rsidR="000428D8" w:rsidRPr="00B5063B" w:rsidRDefault="00C7518C" w:rsidP="000428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HANIE M. BATO, MIT, LPT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523ECC60" w14:textId="5927178D" w:rsidR="000428D8" w:rsidRDefault="00C63974" w:rsidP="004C19EC">
            <w:pPr>
              <w:jc w:val="center"/>
            </w:pPr>
            <w:r>
              <w:t>2021-04-06</w:t>
            </w:r>
          </w:p>
        </w:tc>
        <w:tc>
          <w:tcPr>
            <w:tcW w:w="1476" w:type="pct"/>
            <w:vAlign w:val="bottom"/>
          </w:tcPr>
          <w:p w14:paraId="4E3352B9" w14:textId="43A8587F" w:rsidR="000428D8" w:rsidRPr="00B5063B" w:rsidRDefault="000428D8" w:rsidP="000428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OSHUA A. GUEVARRA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21F95781" w14:textId="4BBF5982" w:rsidR="000428D8" w:rsidRDefault="00C63974" w:rsidP="004C19EC">
            <w:pPr>
              <w:jc w:val="center"/>
            </w:pPr>
            <w:r>
              <w:t>2021-04-06</w:t>
            </w:r>
          </w:p>
        </w:tc>
      </w:tr>
      <w:tr w:rsidR="000428D8" w14:paraId="6F4FA330" w14:textId="77777777" w:rsidTr="0076053C">
        <w:tc>
          <w:tcPr>
            <w:tcW w:w="1476" w:type="pct"/>
          </w:tcPr>
          <w:p w14:paraId="63E9DB63" w14:textId="78B29AEB" w:rsidR="000428D8" w:rsidRPr="00B5063B" w:rsidRDefault="000428D8" w:rsidP="000428D8">
            <w:pPr>
              <w:jc w:val="center"/>
            </w:pPr>
            <w:r>
              <w:t xml:space="preserve">Research </w:t>
            </w:r>
            <w:r>
              <w:t>Advise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1D923DE8" w14:textId="77777777" w:rsidR="000428D8" w:rsidRDefault="000428D8" w:rsidP="000428D8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0E5DB810" w14:textId="40130BD9" w:rsidR="000428D8" w:rsidRDefault="000428D8" w:rsidP="000428D8">
            <w:pPr>
              <w:jc w:val="center"/>
            </w:pPr>
            <w:r>
              <w:t>Research Coordinato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3C6AFBEE" w14:textId="77777777" w:rsidR="000428D8" w:rsidRDefault="000428D8" w:rsidP="000428D8">
            <w:pPr>
              <w:jc w:val="center"/>
            </w:pPr>
            <w:r>
              <w:t>Date</w:t>
            </w:r>
          </w:p>
        </w:tc>
      </w:tr>
      <w:tr w:rsidR="000428D8" w14:paraId="12919E9C" w14:textId="77777777" w:rsidTr="0076053C">
        <w:tc>
          <w:tcPr>
            <w:tcW w:w="1476" w:type="pct"/>
          </w:tcPr>
          <w:p w14:paraId="5D345E73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3D183EEA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66326861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36DB351E" w14:textId="77777777" w:rsidR="000428D8" w:rsidRDefault="000428D8" w:rsidP="00927440">
            <w:pPr>
              <w:jc w:val="center"/>
            </w:pPr>
          </w:p>
        </w:tc>
      </w:tr>
      <w:tr w:rsidR="000428D8" w14:paraId="3507E5AE" w14:textId="77777777" w:rsidTr="0076053C">
        <w:tc>
          <w:tcPr>
            <w:tcW w:w="1476" w:type="pct"/>
          </w:tcPr>
          <w:p w14:paraId="777E90EC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4D8AAE29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5C48419F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5B0A4BB9" w14:textId="77777777" w:rsidR="000428D8" w:rsidRDefault="000428D8" w:rsidP="00927440">
            <w:pPr>
              <w:jc w:val="center"/>
            </w:pPr>
          </w:p>
        </w:tc>
      </w:tr>
      <w:tr w:rsidR="000428D8" w14:paraId="0B6BCAF6" w14:textId="77777777" w:rsidTr="0076053C">
        <w:tc>
          <w:tcPr>
            <w:tcW w:w="2500" w:type="pct"/>
            <w:gridSpan w:val="2"/>
            <w:vAlign w:val="bottom"/>
          </w:tcPr>
          <w:p w14:paraId="0B030627" w14:textId="2E103268" w:rsidR="000428D8" w:rsidRDefault="000428D8" w:rsidP="00927440">
            <w:pPr>
              <w:jc w:val="center"/>
            </w:pPr>
            <w:r>
              <w:rPr>
                <w:b/>
                <w:bCs/>
              </w:rPr>
              <w:t>DONNALYN B. MONTALLANA</w:t>
            </w:r>
            <w:r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MIT</w:t>
            </w:r>
          </w:p>
        </w:tc>
        <w:tc>
          <w:tcPr>
            <w:tcW w:w="2500" w:type="pct"/>
            <w:gridSpan w:val="2"/>
            <w:tcBorders>
              <w:bottom w:val="single" w:sz="4" w:space="0" w:color="auto"/>
            </w:tcBorders>
            <w:vAlign w:val="bottom"/>
          </w:tcPr>
          <w:p w14:paraId="0E0FB3A7" w14:textId="06D9AF8A" w:rsidR="000428D8" w:rsidRDefault="00C63974" w:rsidP="00927440">
            <w:pPr>
              <w:jc w:val="center"/>
            </w:pPr>
            <w:r>
              <w:t>2021-04-06</w:t>
            </w:r>
          </w:p>
        </w:tc>
      </w:tr>
      <w:tr w:rsidR="000428D8" w14:paraId="5BB8F3E2" w14:textId="77777777" w:rsidTr="0076053C">
        <w:tc>
          <w:tcPr>
            <w:tcW w:w="2500" w:type="pct"/>
            <w:gridSpan w:val="2"/>
          </w:tcPr>
          <w:p w14:paraId="4156092C" w14:textId="4CCDD4EB" w:rsidR="000428D8" w:rsidRDefault="000428D8" w:rsidP="00927440">
            <w:pPr>
              <w:jc w:val="center"/>
            </w:pPr>
            <w:r>
              <w:t>Department Chairperson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</w:tcBorders>
          </w:tcPr>
          <w:p w14:paraId="1CAAB39B" w14:textId="77777777" w:rsidR="000428D8" w:rsidRDefault="000428D8" w:rsidP="00927440">
            <w:pPr>
              <w:jc w:val="center"/>
            </w:pPr>
            <w:r>
              <w:t>Date</w:t>
            </w:r>
          </w:p>
        </w:tc>
      </w:tr>
      <w:tr w:rsidR="000428D8" w14:paraId="0115A3A3" w14:textId="77777777" w:rsidTr="0076053C">
        <w:tc>
          <w:tcPr>
            <w:tcW w:w="2500" w:type="pct"/>
            <w:gridSpan w:val="2"/>
          </w:tcPr>
          <w:p w14:paraId="3D2AB851" w14:textId="77777777" w:rsidR="000428D8" w:rsidRDefault="000428D8" w:rsidP="00927440">
            <w:pPr>
              <w:jc w:val="center"/>
            </w:pPr>
          </w:p>
        </w:tc>
        <w:tc>
          <w:tcPr>
            <w:tcW w:w="2500" w:type="pct"/>
            <w:gridSpan w:val="2"/>
          </w:tcPr>
          <w:p w14:paraId="2AEDD51E" w14:textId="77777777" w:rsidR="000428D8" w:rsidRDefault="000428D8" w:rsidP="00927440">
            <w:pPr>
              <w:jc w:val="center"/>
            </w:pPr>
          </w:p>
        </w:tc>
      </w:tr>
      <w:tr w:rsidR="000428D8" w14:paraId="0899A4AB" w14:textId="77777777" w:rsidTr="0076053C">
        <w:tc>
          <w:tcPr>
            <w:tcW w:w="2500" w:type="pct"/>
            <w:gridSpan w:val="2"/>
          </w:tcPr>
          <w:p w14:paraId="7A8C23F0" w14:textId="77777777" w:rsidR="000428D8" w:rsidRDefault="000428D8" w:rsidP="00927440">
            <w:pPr>
              <w:jc w:val="center"/>
            </w:pPr>
          </w:p>
        </w:tc>
        <w:tc>
          <w:tcPr>
            <w:tcW w:w="2500" w:type="pct"/>
            <w:gridSpan w:val="2"/>
          </w:tcPr>
          <w:p w14:paraId="6D4B9B81" w14:textId="77777777" w:rsidR="000428D8" w:rsidRDefault="000428D8" w:rsidP="00927440">
            <w:pPr>
              <w:jc w:val="center"/>
            </w:pPr>
          </w:p>
        </w:tc>
      </w:tr>
      <w:tr w:rsidR="000428D8" w14:paraId="4676435D" w14:textId="77777777" w:rsidTr="0076053C">
        <w:tc>
          <w:tcPr>
            <w:tcW w:w="2500" w:type="pct"/>
            <w:gridSpan w:val="2"/>
            <w:vAlign w:val="bottom"/>
          </w:tcPr>
          <w:p w14:paraId="1806A373" w14:textId="17A7EB3D" w:rsidR="000428D8" w:rsidRDefault="000428D8" w:rsidP="000428D8">
            <w:pPr>
              <w:jc w:val="center"/>
            </w:pPr>
            <w:r>
              <w:rPr>
                <w:b/>
                <w:bCs/>
              </w:rPr>
              <w:t>MENVYLUZ S. MACALALAD, MBA</w:t>
            </w:r>
          </w:p>
        </w:tc>
        <w:tc>
          <w:tcPr>
            <w:tcW w:w="2500" w:type="pct"/>
            <w:gridSpan w:val="2"/>
            <w:tcBorders>
              <w:bottom w:val="single" w:sz="4" w:space="0" w:color="auto"/>
            </w:tcBorders>
            <w:vAlign w:val="bottom"/>
          </w:tcPr>
          <w:p w14:paraId="51B922BB" w14:textId="682FF668" w:rsidR="000428D8" w:rsidRDefault="00C63974" w:rsidP="000428D8">
            <w:pPr>
              <w:jc w:val="center"/>
            </w:pPr>
            <w:r>
              <w:t>2021-04-06</w:t>
            </w:r>
          </w:p>
        </w:tc>
      </w:tr>
      <w:tr w:rsidR="000428D8" w14:paraId="28F24D56" w14:textId="77777777" w:rsidTr="0076053C">
        <w:tc>
          <w:tcPr>
            <w:tcW w:w="2500" w:type="pct"/>
            <w:gridSpan w:val="2"/>
          </w:tcPr>
          <w:p w14:paraId="1FF9266C" w14:textId="1FF84446" w:rsidR="000428D8" w:rsidRDefault="000428D8" w:rsidP="000428D8">
            <w:pPr>
              <w:jc w:val="center"/>
            </w:pPr>
            <w:r>
              <w:t>Campus Administrator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</w:tcBorders>
          </w:tcPr>
          <w:p w14:paraId="3443D294" w14:textId="1260055A" w:rsidR="000428D8" w:rsidRDefault="000428D8" w:rsidP="000428D8">
            <w:pPr>
              <w:jc w:val="center"/>
            </w:pPr>
            <w:r>
              <w:t>Date</w:t>
            </w:r>
          </w:p>
        </w:tc>
      </w:tr>
    </w:tbl>
    <w:p w14:paraId="2AF74512" w14:textId="77777777" w:rsidR="000428D8" w:rsidRPr="000428D8" w:rsidRDefault="000428D8" w:rsidP="00FA23CA">
      <w:pPr>
        <w:jc w:val="center"/>
        <w:rPr>
          <w:lang w:val="en-US"/>
        </w:rPr>
      </w:pPr>
    </w:p>
    <w:sectPr w:rsidR="000428D8" w:rsidRPr="000428D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E3E59" w14:textId="77777777" w:rsidR="003A76D6" w:rsidRDefault="003A76D6" w:rsidP="008640C9">
      <w:r>
        <w:separator/>
      </w:r>
    </w:p>
  </w:endnote>
  <w:endnote w:type="continuationSeparator" w:id="0">
    <w:p w14:paraId="339D732C" w14:textId="77777777" w:rsidR="003A76D6" w:rsidRDefault="003A76D6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A19C4" w14:textId="77777777" w:rsidR="003A76D6" w:rsidRDefault="003A76D6" w:rsidP="008640C9">
      <w:r>
        <w:separator/>
      </w:r>
    </w:p>
  </w:footnote>
  <w:footnote w:type="continuationSeparator" w:id="0">
    <w:p w14:paraId="6AED0AD2" w14:textId="77777777" w:rsidR="003A76D6" w:rsidRDefault="003A76D6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gUARXN8sywAAAA="/>
  </w:docVars>
  <w:rsids>
    <w:rsidRoot w:val="009E532C"/>
    <w:rsid w:val="000428D8"/>
    <w:rsid w:val="00082EAB"/>
    <w:rsid w:val="00107459"/>
    <w:rsid w:val="001D4FC8"/>
    <w:rsid w:val="001F7B75"/>
    <w:rsid w:val="00215963"/>
    <w:rsid w:val="00225669"/>
    <w:rsid w:val="002C1FF6"/>
    <w:rsid w:val="002E52CA"/>
    <w:rsid w:val="003A6DE2"/>
    <w:rsid w:val="003A76D6"/>
    <w:rsid w:val="003E0E03"/>
    <w:rsid w:val="00456E3C"/>
    <w:rsid w:val="00485435"/>
    <w:rsid w:val="004860CE"/>
    <w:rsid w:val="004C127F"/>
    <w:rsid w:val="004C19EC"/>
    <w:rsid w:val="005B6645"/>
    <w:rsid w:val="00601688"/>
    <w:rsid w:val="006229B1"/>
    <w:rsid w:val="0065723C"/>
    <w:rsid w:val="006E0B59"/>
    <w:rsid w:val="0073396B"/>
    <w:rsid w:val="00754F40"/>
    <w:rsid w:val="0076053C"/>
    <w:rsid w:val="00764506"/>
    <w:rsid w:val="007C0983"/>
    <w:rsid w:val="007C0F95"/>
    <w:rsid w:val="00802E3E"/>
    <w:rsid w:val="00850014"/>
    <w:rsid w:val="008640C9"/>
    <w:rsid w:val="00954488"/>
    <w:rsid w:val="009E1419"/>
    <w:rsid w:val="009E532C"/>
    <w:rsid w:val="00A26EC8"/>
    <w:rsid w:val="00A30DFF"/>
    <w:rsid w:val="00AA2069"/>
    <w:rsid w:val="00AC0BF8"/>
    <w:rsid w:val="00AE0D4C"/>
    <w:rsid w:val="00B83DC3"/>
    <w:rsid w:val="00C243EC"/>
    <w:rsid w:val="00C576EE"/>
    <w:rsid w:val="00C63974"/>
    <w:rsid w:val="00C7518C"/>
    <w:rsid w:val="00CA68DD"/>
    <w:rsid w:val="00CC2D85"/>
    <w:rsid w:val="00CC40B6"/>
    <w:rsid w:val="00D054DE"/>
    <w:rsid w:val="00D05E6E"/>
    <w:rsid w:val="00E218EE"/>
    <w:rsid w:val="00E33831"/>
    <w:rsid w:val="00E6441D"/>
    <w:rsid w:val="00F36AC8"/>
    <w:rsid w:val="00F62AED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54</cp:revision>
  <cp:lastPrinted>2022-03-06T08:03:00Z</cp:lastPrinted>
  <dcterms:created xsi:type="dcterms:W3CDTF">2022-01-17T06:44:00Z</dcterms:created>
  <dcterms:modified xsi:type="dcterms:W3CDTF">2022-03-06T08:09:00Z</dcterms:modified>
</cp:coreProperties>
</file>